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8A1A3" w14:textId="435C1F92" w:rsidR="00D661D7" w:rsidRDefault="00D661D7" w:rsidP="00AA16DC">
      <w:proofErr w:type="spellStart"/>
      <w:r>
        <w:t>Arween</w:t>
      </w:r>
      <w:proofErr w:type="spellEnd"/>
      <w:r>
        <w:t xml:space="preserve"> Ismail </w:t>
      </w:r>
    </w:p>
    <w:p w14:paraId="4033F3EA" w14:textId="36D58270" w:rsidR="00D661D7" w:rsidRDefault="00D661D7" w:rsidP="00AA16DC">
      <w:r>
        <w:t>LSEG Python Test</w:t>
      </w:r>
    </w:p>
    <w:p w14:paraId="0582D042" w14:textId="77777777" w:rsidR="00D661D7" w:rsidRDefault="00D661D7" w:rsidP="001B4863">
      <w:pPr>
        <w:pStyle w:val="body-1"/>
        <w:rPr>
          <w:rFonts w:ascii="Arial" w:hAnsi="Arial" w:cs="Arial"/>
        </w:rPr>
      </w:pPr>
    </w:p>
    <w:p w14:paraId="48954103" w14:textId="37F9CEE4" w:rsidR="006A37F9" w:rsidRPr="00D661D7" w:rsidRDefault="006A37F9" w:rsidP="001B4863">
      <w:pPr>
        <w:pStyle w:val="body-1"/>
        <w:rPr>
          <w:b/>
          <w:bCs/>
          <w:i/>
          <w:iCs/>
          <w:sz w:val="28"/>
          <w:szCs w:val="28"/>
          <w:u w:val="single"/>
        </w:rPr>
      </w:pPr>
      <w:r w:rsidRPr="00D661D7">
        <w:rPr>
          <w:b/>
          <w:bCs/>
          <w:i/>
          <w:iCs/>
          <w:sz w:val="28"/>
          <w:szCs w:val="28"/>
          <w:u w:val="single"/>
        </w:rPr>
        <w:t>Data 1</w:t>
      </w:r>
    </w:p>
    <w:p w14:paraId="20EBE7FC" w14:textId="77777777" w:rsidR="006A37F9" w:rsidRDefault="006A37F9" w:rsidP="001B4863">
      <w:pPr>
        <w:pStyle w:val="body-1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8B78BE0" wp14:editId="147DE74B">
            <wp:extent cx="2676525" cy="2247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273E8" w14:textId="77777777" w:rsidR="00D661D7" w:rsidRDefault="00D661D7" w:rsidP="00AA16DC">
      <w:pP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</w:pPr>
    </w:p>
    <w:p w14:paraId="6AF497F9" w14:textId="1E656B31" w:rsidR="00922352" w:rsidRPr="00D661D7" w:rsidRDefault="00D661D7" w:rsidP="00AA16DC">
      <w:pP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</w:pPr>
      <w:r w:rsidRPr="00D661D7"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  <w:t>Bar plot</w: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D1EF6B2" wp14:editId="14460965">
            <wp:simplePos x="0" y="0"/>
            <wp:positionH relativeFrom="column">
              <wp:posOffset>-914400</wp:posOffset>
            </wp:positionH>
            <wp:positionV relativeFrom="paragraph">
              <wp:posOffset>451485</wp:posOffset>
            </wp:positionV>
            <wp:extent cx="8330184" cy="3502152"/>
            <wp:effectExtent l="0" t="0" r="1270" b="3175"/>
            <wp:wrapTight wrapText="bothSides">
              <wp:wrapPolygon edited="0">
                <wp:start x="0" y="0"/>
                <wp:lineTo x="0" y="21541"/>
                <wp:lineTo x="21570" y="21541"/>
                <wp:lineTo x="2157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0184" cy="3502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772C69" w14:textId="0C7C8947" w:rsidR="001B4863" w:rsidRPr="00D661D7" w:rsidRDefault="00D661D7" w:rsidP="00AA16DC">
      <w:pP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  <w:lastRenderedPageBreak/>
        <w:t>Regression Assumptions for Test Data 1</w:t>
      </w:r>
    </w:p>
    <w:p w14:paraId="09DB1DC7" w14:textId="77777777" w:rsidR="00D661D7" w:rsidRDefault="006A37F9" w:rsidP="00AA16DC">
      <w:r>
        <w:t>The dependent variable is revenue while time period was the independent variable</w:t>
      </w:r>
      <w:r w:rsidR="00D661D7">
        <w:t xml:space="preserve">. </w:t>
      </w:r>
    </w:p>
    <w:p w14:paraId="02718018" w14:textId="77777777" w:rsidR="00D661D7" w:rsidRDefault="00D661D7" w:rsidP="00D661D7">
      <w:pPr>
        <w:pStyle w:val="ListParagraph"/>
        <w:numPr>
          <w:ilvl w:val="0"/>
          <w:numId w:val="1"/>
        </w:numPr>
      </w:pPr>
      <w:r>
        <w:t>It</w:t>
      </w:r>
      <w:r w:rsidR="006A37F9">
        <w:t xml:space="preserve"> is assumed that revenue figures are not </w:t>
      </w:r>
      <w:r>
        <w:t xml:space="preserve">a </w:t>
      </w:r>
      <w:r w:rsidR="006A37F9">
        <w:t>perfect correlation to each other.</w:t>
      </w:r>
    </w:p>
    <w:p w14:paraId="12192983" w14:textId="4593088A" w:rsidR="00D661D7" w:rsidRDefault="006A37F9" w:rsidP="00D661D7">
      <w:pPr>
        <w:pStyle w:val="ListParagraph"/>
        <w:numPr>
          <w:ilvl w:val="0"/>
          <w:numId w:val="1"/>
        </w:numPr>
      </w:pPr>
      <w:r>
        <w:t>It is assumed that there is stationarity in the data.</w:t>
      </w:r>
      <w:r w:rsidR="00D661D7">
        <w:t xml:space="preserve"> </w:t>
      </w:r>
    </w:p>
    <w:p w14:paraId="26356486" w14:textId="77777777" w:rsidR="00D661D7" w:rsidRDefault="006A37F9" w:rsidP="00D661D7">
      <w:pPr>
        <w:pStyle w:val="ListParagraph"/>
        <w:numPr>
          <w:ilvl w:val="0"/>
          <w:numId w:val="1"/>
        </w:numPr>
      </w:pPr>
      <w:r>
        <w:t xml:space="preserve">It is assumed that the data is sufficient. </w:t>
      </w:r>
    </w:p>
    <w:p w14:paraId="20F26034" w14:textId="14E63618" w:rsidR="006A37F9" w:rsidRDefault="006A37F9" w:rsidP="00D661D7">
      <w:pPr>
        <w:pStyle w:val="ListParagraph"/>
        <w:numPr>
          <w:ilvl w:val="0"/>
          <w:numId w:val="1"/>
        </w:numPr>
      </w:pPr>
      <w:r>
        <w:t>It is assumed that there is zero conditional mean.</w:t>
      </w:r>
    </w:p>
    <w:p w14:paraId="0408D04A" w14:textId="77777777" w:rsidR="00D661D7" w:rsidRDefault="00D661D7" w:rsidP="00D661D7">
      <w:pPr>
        <w:pStyle w:val="ListParagraph"/>
        <w:numPr>
          <w:ilvl w:val="0"/>
          <w:numId w:val="1"/>
        </w:numPr>
      </w:pPr>
      <w:r>
        <w:t>There is no autocorrelation between the error terms.</w:t>
      </w:r>
    </w:p>
    <w:p w14:paraId="5EB5EB18" w14:textId="77777777" w:rsidR="00D661D7" w:rsidRDefault="00D661D7" w:rsidP="00D661D7">
      <w:pPr>
        <w:pStyle w:val="ListParagraph"/>
        <w:ind w:left="1440"/>
      </w:pPr>
    </w:p>
    <w:p w14:paraId="5CFF4A15" w14:textId="77777777" w:rsidR="00D661D7" w:rsidRDefault="00D661D7" w:rsidP="00AA16DC">
      <w:pPr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</w:p>
    <w:p w14:paraId="0D616AA8" w14:textId="1B63C167" w:rsidR="006A37F9" w:rsidRPr="00D661D7" w:rsidRDefault="006A37F9" w:rsidP="00AA16DC">
      <w:pPr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D661D7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Data 2</w:t>
      </w:r>
    </w:p>
    <w:p w14:paraId="6D45789C" w14:textId="77777777" w:rsidR="006A37F9" w:rsidRDefault="006A37F9" w:rsidP="00AA16DC">
      <w:r>
        <w:rPr>
          <w:noProof/>
        </w:rPr>
        <w:drawing>
          <wp:inline distT="0" distB="0" distL="0" distR="0" wp14:anchorId="3A528EC4" wp14:editId="0C3BD736">
            <wp:extent cx="4248150" cy="2962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990E3" w14:textId="612B4ED1" w:rsidR="00D661D7" w:rsidRDefault="00D661D7" w:rsidP="00D661D7">
      <w:pP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  <w:t xml:space="preserve">Regression Assumptions for Test Data </w:t>
      </w:r>
      <w:r>
        <w:rPr>
          <w:rFonts w:ascii="Times New Roman" w:hAnsi="Times New Roman" w:cs="Times New Roman"/>
          <w:b/>
          <w:i/>
          <w:iCs/>
          <w:sz w:val="28"/>
          <w:szCs w:val="28"/>
          <w:u w:val="single"/>
        </w:rPr>
        <w:t>2</w:t>
      </w:r>
    </w:p>
    <w:p w14:paraId="02D288FD" w14:textId="3EB3890B" w:rsidR="00D661D7" w:rsidRDefault="00D661D7" w:rsidP="00D661D7">
      <w:r>
        <w:t xml:space="preserve">The dependent variable is </w:t>
      </w:r>
      <w:r>
        <w:t>sales</w:t>
      </w:r>
      <w:r>
        <w:t xml:space="preserve"> while time period was the independent variable. </w:t>
      </w:r>
    </w:p>
    <w:p w14:paraId="47F7844B" w14:textId="77777777" w:rsidR="00D661D7" w:rsidRDefault="006A37F9" w:rsidP="00AA16DC">
      <w:pPr>
        <w:pStyle w:val="ListParagraph"/>
        <w:numPr>
          <w:ilvl w:val="0"/>
          <w:numId w:val="2"/>
        </w:numP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D661D7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It is assumed that the sales data (dependent variable) is independent</w:t>
      </w:r>
    </w:p>
    <w:p w14:paraId="3DC384F7" w14:textId="77777777" w:rsidR="00D661D7" w:rsidRDefault="006A37F9" w:rsidP="00AA16DC">
      <w:pPr>
        <w:pStyle w:val="ListParagraph"/>
        <w:numPr>
          <w:ilvl w:val="0"/>
          <w:numId w:val="2"/>
        </w:numP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D661D7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It is assumed that the data is normally distributed</w:t>
      </w:r>
    </w:p>
    <w:p w14:paraId="137AA094" w14:textId="70AD2724" w:rsidR="006A37F9" w:rsidRPr="00D661D7" w:rsidRDefault="006A37F9" w:rsidP="00AA16DC">
      <w:pPr>
        <w:pStyle w:val="ListParagraph"/>
        <w:numPr>
          <w:ilvl w:val="0"/>
          <w:numId w:val="2"/>
        </w:numP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D661D7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It is assumed that the categorical data is independent </w:t>
      </w:r>
    </w:p>
    <w:p w14:paraId="626F08F5" w14:textId="77777777" w:rsidR="006A37F9" w:rsidRDefault="006A37F9" w:rsidP="00AA16DC"/>
    <w:sectPr w:rsidR="006A37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D1413"/>
    <w:multiLevelType w:val="hybridMultilevel"/>
    <w:tmpl w:val="81A287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3BC0AD7"/>
    <w:multiLevelType w:val="hybridMultilevel"/>
    <w:tmpl w:val="FB1863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DQyNjQyMzAwNDBX0lEKTi0uzszPAykwrAUA8O0ixywAAAA="/>
  </w:docVars>
  <w:rsids>
    <w:rsidRoot w:val="00AA16DC"/>
    <w:rsid w:val="001B4863"/>
    <w:rsid w:val="001E65C4"/>
    <w:rsid w:val="006A37F9"/>
    <w:rsid w:val="0088286C"/>
    <w:rsid w:val="008F6BBB"/>
    <w:rsid w:val="00922352"/>
    <w:rsid w:val="00A62CDB"/>
    <w:rsid w:val="00AA16DC"/>
    <w:rsid w:val="00B85743"/>
    <w:rsid w:val="00D66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55198"/>
  <w15:docId w15:val="{56BD626D-6C8F-BD4A-83EE-41495254F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-1">
    <w:name w:val="body-1"/>
    <w:basedOn w:val="Normal"/>
    <w:rsid w:val="001B4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37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37F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A37F9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6A37F9"/>
  </w:style>
  <w:style w:type="character" w:customStyle="1" w:styleId="hljs-builtin">
    <w:name w:val="hljs-built_in"/>
    <w:basedOn w:val="DefaultParagraphFont"/>
    <w:rsid w:val="006A37F9"/>
  </w:style>
  <w:style w:type="paragraph" w:styleId="BalloonText">
    <w:name w:val="Balloon Text"/>
    <w:basedOn w:val="Normal"/>
    <w:link w:val="BalloonTextChar"/>
    <w:uiPriority w:val="99"/>
    <w:semiHidden/>
    <w:unhideWhenUsed/>
    <w:rsid w:val="006A37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7F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61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33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edine Amyzene</dc:creator>
  <cp:lastModifiedBy>Arween Ismail</cp:lastModifiedBy>
  <cp:revision>2</cp:revision>
  <dcterms:created xsi:type="dcterms:W3CDTF">2021-01-20T16:28:00Z</dcterms:created>
  <dcterms:modified xsi:type="dcterms:W3CDTF">2021-01-20T16:28:00Z</dcterms:modified>
</cp:coreProperties>
</file>